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jc w:val="center"/>
        <w:rPr>
          <w:rFonts w:asciiTheme="minorHAnsi" w:hAnsiTheme="minorHAnsi"/>
        </w:rPr>
      </w:pPr>
      <w:r w:rsidRPr="00586792">
        <w:rPr>
          <w:rFonts w:asciiTheme="minorHAnsi" w:hAnsiTheme="minorHAnsi"/>
        </w:rPr>
        <w:t xml:space="preserve">SUSPENSION WITH PAY FOR INVESTIGATION 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jc w:val="center"/>
        <w:rPr>
          <w:rFonts w:asciiTheme="minorHAnsi" w:hAnsiTheme="minorHAnsi"/>
        </w:rPr>
      </w:pPr>
      <w:bookmarkStart w:id="0" w:name="_GoBack"/>
      <w:bookmarkEnd w:id="0"/>
      <w:r w:rsidRPr="00586792">
        <w:rPr>
          <w:rFonts w:asciiTheme="minorHAnsi" w:hAnsiTheme="minorHAnsi"/>
        </w:rPr>
        <w:t>(Non-Disciplinary)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jc w:val="both"/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jc w:val="right"/>
        <w:rPr>
          <w:rFonts w:asciiTheme="minorHAnsi" w:hAnsiTheme="minorHAnsi"/>
        </w:rPr>
      </w:pPr>
      <w:r w:rsidRPr="00586792">
        <w:rPr>
          <w:rFonts w:asciiTheme="minorHAnsi" w:hAnsiTheme="minorHAnsi"/>
        </w:rPr>
        <w:t xml:space="preserve">                                                                 [Date]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Memo to:</w:t>
      </w:r>
      <w:r w:rsidRPr="00586792">
        <w:rPr>
          <w:rFonts w:asciiTheme="minorHAnsi" w:hAnsiTheme="minorHAnsi"/>
        </w:rPr>
        <w:tab/>
        <w:t xml:space="preserve">[Name of employee, </w:t>
      </w:r>
      <w:r w:rsidR="0035783A" w:rsidRPr="00586792">
        <w:rPr>
          <w:rFonts w:asciiTheme="minorHAnsi" w:hAnsiTheme="minorHAnsi"/>
          <w:color w:val="000000"/>
        </w:rPr>
        <w:t>personnel identification number</w:t>
      </w:r>
      <w:r w:rsidRPr="00586792">
        <w:rPr>
          <w:rFonts w:asciiTheme="minorHAnsi" w:hAnsiTheme="minorHAnsi"/>
        </w:rPr>
        <w:t>, and department]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 xml:space="preserve">From:      </w:t>
      </w:r>
      <w:r w:rsidRPr="00586792">
        <w:rPr>
          <w:rFonts w:asciiTheme="minorHAnsi" w:hAnsiTheme="minorHAnsi"/>
        </w:rPr>
        <w:tab/>
        <w:t>[Supervisor]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 xml:space="preserve">Subject:   </w:t>
      </w:r>
      <w:r w:rsidRPr="00586792">
        <w:rPr>
          <w:rFonts w:asciiTheme="minorHAnsi" w:hAnsiTheme="minorHAnsi"/>
        </w:rPr>
        <w:tab/>
        <w:t>Suspension with Pay for Investigation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 xml:space="preserve">This is to notify you that I am suspending you from work, with pay, for _________ days beginning [date] through [date] while I investigate (allegations). 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[State the specific reasons for action.]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Contact Human Resources if you have questions.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A copy of this letter will be placed in your official personnel record in Human Resources.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Please acknowledge below your receipt and understanding of this letter.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_____________________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Signature of Employee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 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_____________________</w:t>
      </w:r>
    </w:p>
    <w:p w:rsidR="00E662CB" w:rsidRPr="00586792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rPr>
          <w:rFonts w:asciiTheme="minorHAnsi" w:hAnsiTheme="minorHAnsi"/>
        </w:rPr>
      </w:pPr>
      <w:r w:rsidRPr="00586792">
        <w:rPr>
          <w:rFonts w:asciiTheme="minorHAnsi" w:hAnsiTheme="minorHAnsi"/>
        </w:rPr>
        <w:t>Date</w:t>
      </w:r>
    </w:p>
    <w:p w:rsidR="00E662CB" w:rsidRDefault="00E662CB" w:rsidP="00E662CB"/>
    <w:p w:rsidR="00E662CB" w:rsidRDefault="00E662CB" w:rsidP="00E662CB">
      <w:pPr>
        <w:tabs>
          <w:tab w:val="left" w:pos="360"/>
          <w:tab w:val="left" w:pos="990"/>
          <w:tab w:val="left" w:pos="1260"/>
          <w:tab w:val="left" w:pos="1530"/>
        </w:tabs>
        <w:jc w:val="both"/>
      </w:pPr>
    </w:p>
    <w:p w:rsidR="005F32D7" w:rsidRDefault="005F32D7"/>
    <w:sectPr w:rsidR="005F32D7" w:rsidSect="005F32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bQwN7QwMTSzNDZV0lEKTi0uzszPAykwrAUAXlZv/SwAAAA="/>
  </w:docVars>
  <w:rsids>
    <w:rsidRoot w:val="00E662CB"/>
    <w:rsid w:val="001C1E35"/>
    <w:rsid w:val="002529E7"/>
    <w:rsid w:val="00297E68"/>
    <w:rsid w:val="002C5402"/>
    <w:rsid w:val="003003BA"/>
    <w:rsid w:val="0035783A"/>
    <w:rsid w:val="00586792"/>
    <w:rsid w:val="005F32D7"/>
    <w:rsid w:val="00690980"/>
    <w:rsid w:val="006B35F8"/>
    <w:rsid w:val="0097206C"/>
    <w:rsid w:val="00994C50"/>
    <w:rsid w:val="00AA1AF2"/>
    <w:rsid w:val="00B723D0"/>
    <w:rsid w:val="00BA1B0E"/>
    <w:rsid w:val="00BF59C6"/>
    <w:rsid w:val="00C578E8"/>
    <w:rsid w:val="00D24704"/>
    <w:rsid w:val="00E662CB"/>
    <w:rsid w:val="00FD7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DFD81"/>
  <w15:docId w15:val="{994119F3-C0E2-4FCC-9149-8FD12F040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62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043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l21</dc:creator>
  <cp:lastModifiedBy>Gonzalez, Laura</cp:lastModifiedBy>
  <cp:revision>4</cp:revision>
  <dcterms:created xsi:type="dcterms:W3CDTF">2017-04-14T13:58:00Z</dcterms:created>
  <dcterms:modified xsi:type="dcterms:W3CDTF">2017-05-08T17:09:00Z</dcterms:modified>
</cp:coreProperties>
</file>